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2C42A7" w14:textId="38B06A80" w:rsidR="00751161" w:rsidRPr="009D501B" w:rsidRDefault="00751161" w:rsidP="00751161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Question 1. What does the main method of </w:t>
      </w:r>
      <w:proofErr w:type="spellStart"/>
      <w:r w:rsidRPr="009D501B">
        <w:rPr>
          <w:sz w:val="22"/>
          <w:szCs w:val="22"/>
        </w:rPr>
        <w:t>MyClass</w:t>
      </w:r>
      <w:proofErr w:type="spellEnd"/>
      <w:r w:rsidRPr="009D501B">
        <w:rPr>
          <w:sz w:val="22"/>
          <w:szCs w:val="22"/>
        </w:rPr>
        <w:t xml:space="preserve"> Tester print? ( )</w:t>
      </w:r>
    </w:p>
    <w:p w14:paraId="5705DD81" w14:textId="77777777" w:rsidR="00751161" w:rsidRPr="009D501B" w:rsidRDefault="00751161" w:rsidP="00751161">
      <w:pPr>
        <w:rPr>
          <w:sz w:val="22"/>
          <w:szCs w:val="22"/>
        </w:rPr>
      </w:pPr>
      <w:r w:rsidRPr="009D501B">
        <w:rPr>
          <w:sz w:val="22"/>
          <w:szCs w:val="22"/>
        </w:rPr>
        <w:t>A. true</w:t>
      </w:r>
    </w:p>
    <w:p w14:paraId="4F6FEA1D" w14:textId="51129840" w:rsidR="00782053" w:rsidRPr="009D501B" w:rsidRDefault="00751161" w:rsidP="00751161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B. false </w:t>
      </w:r>
    </w:p>
    <w:p w14:paraId="10952B9E" w14:textId="6F99D659" w:rsidR="00751161" w:rsidRPr="009D501B" w:rsidRDefault="00751161" w:rsidP="00751161">
      <w:pPr>
        <w:rPr>
          <w:sz w:val="22"/>
          <w:szCs w:val="22"/>
        </w:rPr>
      </w:pPr>
      <w:r w:rsidRPr="009D501B">
        <w:rPr>
          <w:noProof/>
          <w:sz w:val="22"/>
          <w:szCs w:val="22"/>
        </w:rPr>
        <w:drawing>
          <wp:inline distT="0" distB="0" distL="0" distR="0" wp14:anchorId="7BC105B2" wp14:editId="1684D552">
            <wp:extent cx="5731510" cy="1729740"/>
            <wp:effectExtent l="0" t="0" r="2540" b="3810"/>
            <wp:docPr id="2781752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75277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80EB2" w14:textId="7C530ECE" w:rsidR="00751161" w:rsidRPr="009D501B" w:rsidRDefault="00751161" w:rsidP="00751161">
      <w:pPr>
        <w:rPr>
          <w:sz w:val="22"/>
          <w:szCs w:val="22"/>
        </w:rPr>
      </w:pPr>
      <w:r w:rsidRPr="009D501B">
        <w:rPr>
          <w:sz w:val="22"/>
          <w:szCs w:val="22"/>
        </w:rPr>
        <w:t>ANS: A</w:t>
      </w:r>
    </w:p>
    <w:p w14:paraId="5F25810C" w14:textId="62F28398" w:rsidR="00751161" w:rsidRPr="009D501B" w:rsidRDefault="00751161" w:rsidP="00751161">
      <w:pPr>
        <w:rPr>
          <w:sz w:val="22"/>
          <w:szCs w:val="22"/>
        </w:rPr>
      </w:pPr>
      <w:r w:rsidRPr="009D501B">
        <w:rPr>
          <w:sz w:val="22"/>
          <w:szCs w:val="22"/>
        </w:rPr>
        <w:t>Question 2. Consider the following class definitions:</w:t>
      </w:r>
    </w:p>
    <w:p w14:paraId="67D9561D" w14:textId="1114A028" w:rsidR="00751161" w:rsidRPr="009D501B" w:rsidRDefault="00751161" w:rsidP="00751161">
      <w:pPr>
        <w:rPr>
          <w:sz w:val="22"/>
          <w:szCs w:val="22"/>
        </w:rPr>
      </w:pPr>
      <w:r w:rsidRPr="009D501B">
        <w:rPr>
          <w:noProof/>
          <w:sz w:val="22"/>
          <w:szCs w:val="22"/>
        </w:rPr>
        <w:drawing>
          <wp:inline distT="0" distB="0" distL="0" distR="0" wp14:anchorId="5F50E87C" wp14:editId="14B458C8">
            <wp:extent cx="5731510" cy="3473450"/>
            <wp:effectExtent l="0" t="0" r="2540" b="0"/>
            <wp:docPr id="1410771715" name="Picture 1" descr="A group of white text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71715" name="Picture 1" descr="A group of white text boxes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39D1" w14:textId="59E9AD91" w:rsidR="00751161" w:rsidRPr="009D501B" w:rsidRDefault="00751161" w:rsidP="00751161">
      <w:pPr>
        <w:rPr>
          <w:sz w:val="22"/>
          <w:szCs w:val="22"/>
        </w:rPr>
      </w:pPr>
      <w:r w:rsidRPr="009D501B">
        <w:rPr>
          <w:noProof/>
          <w:sz w:val="22"/>
          <w:szCs w:val="22"/>
        </w:rPr>
        <w:lastRenderedPageBreak/>
        <w:drawing>
          <wp:inline distT="0" distB="0" distL="0" distR="0" wp14:anchorId="74B475C1" wp14:editId="22EE6B00">
            <wp:extent cx="5731510" cy="2232660"/>
            <wp:effectExtent l="0" t="0" r="2540" b="0"/>
            <wp:docPr id="1079316236" name="Picture 1" descr="A screenshot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316236" name="Picture 1" descr="A screenshot of a tes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8647C" w14:textId="6BDF96AA" w:rsidR="00751161" w:rsidRPr="009D501B" w:rsidRDefault="00751161" w:rsidP="00751161">
      <w:pPr>
        <w:rPr>
          <w:sz w:val="22"/>
          <w:szCs w:val="22"/>
        </w:rPr>
      </w:pPr>
      <w:r w:rsidRPr="009D501B">
        <w:rPr>
          <w:sz w:val="22"/>
          <w:szCs w:val="22"/>
        </w:rPr>
        <w:t>ANS: B</w:t>
      </w:r>
    </w:p>
    <w:sectPr w:rsidR="00751161" w:rsidRPr="009D501B">
      <w:headerReference w:type="even" r:id="rId10"/>
      <w:head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CBB726" w14:textId="77777777" w:rsidR="00C52693" w:rsidRDefault="00C52693" w:rsidP="00B819AD">
      <w:pPr>
        <w:spacing w:after="0" w:line="240" w:lineRule="auto"/>
      </w:pPr>
      <w:r>
        <w:separator/>
      </w:r>
    </w:p>
  </w:endnote>
  <w:endnote w:type="continuationSeparator" w:id="0">
    <w:p w14:paraId="592EF906" w14:textId="77777777" w:rsidR="00C52693" w:rsidRDefault="00C52693" w:rsidP="00B81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C9A9D5" w14:textId="77777777" w:rsidR="00C52693" w:rsidRDefault="00C52693" w:rsidP="00B819AD">
      <w:pPr>
        <w:spacing w:after="0" w:line="240" w:lineRule="auto"/>
      </w:pPr>
      <w:r>
        <w:separator/>
      </w:r>
    </w:p>
  </w:footnote>
  <w:footnote w:type="continuationSeparator" w:id="0">
    <w:p w14:paraId="648D75C6" w14:textId="77777777" w:rsidR="00C52693" w:rsidRDefault="00C52693" w:rsidP="00B819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A2BA2" w14:textId="15472D7B" w:rsidR="00B819AD" w:rsidRDefault="00B819A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A891B6" wp14:editId="4DF64839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901937254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6EE6BC" w14:textId="4796A00D" w:rsidR="00B819AD" w:rsidRPr="00B819AD" w:rsidRDefault="00B819AD" w:rsidP="00B819A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819A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A891B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textbox style="mso-fit-shape-to-text:t" inset="0,15pt,20pt,0">
                <w:txbxContent>
                  <w:p w14:paraId="666EE6BC" w14:textId="4796A00D" w:rsidR="00B819AD" w:rsidRPr="00B819AD" w:rsidRDefault="00B819AD" w:rsidP="00B819A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819AD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258A2C" w14:textId="5F99304A" w:rsidR="00B819AD" w:rsidRDefault="00B819A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2DE7182" wp14:editId="747E2003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374491897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56D4B5" w14:textId="192B0743" w:rsidR="00B819AD" w:rsidRPr="00B819AD" w:rsidRDefault="00B819AD" w:rsidP="00B819A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819A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DE718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textbox style="mso-fit-shape-to-text:t" inset="0,15pt,20pt,0">
                <w:txbxContent>
                  <w:p w14:paraId="3756D4B5" w14:textId="192B0743" w:rsidR="00B819AD" w:rsidRPr="00B819AD" w:rsidRDefault="00B819AD" w:rsidP="00B819A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819AD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DCD6B4" w14:textId="10B5F386" w:rsidR="00B819AD" w:rsidRDefault="00B819A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F4C0305" wp14:editId="7D09EA76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630116422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2E0688" w14:textId="5EBD7CBA" w:rsidR="00B819AD" w:rsidRPr="00B819AD" w:rsidRDefault="00B819AD" w:rsidP="00B819A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819A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4C030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textbox style="mso-fit-shape-to-text:t" inset="0,15pt,20pt,0">
                <w:txbxContent>
                  <w:p w14:paraId="762E0688" w14:textId="5EBD7CBA" w:rsidR="00B819AD" w:rsidRPr="00B819AD" w:rsidRDefault="00B819AD" w:rsidP="00B819A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819AD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C5AE6"/>
    <w:multiLevelType w:val="multilevel"/>
    <w:tmpl w:val="04E4F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27371C"/>
    <w:multiLevelType w:val="multilevel"/>
    <w:tmpl w:val="B42C8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5B29F6"/>
    <w:multiLevelType w:val="multilevel"/>
    <w:tmpl w:val="D71E1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EB41A3"/>
    <w:multiLevelType w:val="multilevel"/>
    <w:tmpl w:val="7A72C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9B337F5"/>
    <w:multiLevelType w:val="multilevel"/>
    <w:tmpl w:val="C046C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DF4512"/>
    <w:multiLevelType w:val="multilevel"/>
    <w:tmpl w:val="0D280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345B02"/>
    <w:multiLevelType w:val="multilevel"/>
    <w:tmpl w:val="2F727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E4135B"/>
    <w:multiLevelType w:val="multilevel"/>
    <w:tmpl w:val="82F4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50C1EFB"/>
    <w:multiLevelType w:val="multilevel"/>
    <w:tmpl w:val="6D70D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6DD4C09"/>
    <w:multiLevelType w:val="multilevel"/>
    <w:tmpl w:val="69E87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7F9387F"/>
    <w:multiLevelType w:val="multilevel"/>
    <w:tmpl w:val="5D2E0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6F4F70"/>
    <w:multiLevelType w:val="multilevel"/>
    <w:tmpl w:val="A87C5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EE24E2"/>
    <w:multiLevelType w:val="multilevel"/>
    <w:tmpl w:val="6444E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A709DA"/>
    <w:multiLevelType w:val="multilevel"/>
    <w:tmpl w:val="23F4D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5A3754"/>
    <w:multiLevelType w:val="multilevel"/>
    <w:tmpl w:val="94F29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6F2F91"/>
    <w:multiLevelType w:val="multilevel"/>
    <w:tmpl w:val="03B4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093A58"/>
    <w:multiLevelType w:val="multilevel"/>
    <w:tmpl w:val="0DC0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9BF22D4"/>
    <w:multiLevelType w:val="multilevel"/>
    <w:tmpl w:val="909C4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2D7036"/>
    <w:multiLevelType w:val="multilevel"/>
    <w:tmpl w:val="35E28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1C4E75"/>
    <w:multiLevelType w:val="multilevel"/>
    <w:tmpl w:val="43441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5DB271F"/>
    <w:multiLevelType w:val="multilevel"/>
    <w:tmpl w:val="2BD6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F2335E5"/>
    <w:multiLevelType w:val="multilevel"/>
    <w:tmpl w:val="B52C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664A84"/>
    <w:multiLevelType w:val="multilevel"/>
    <w:tmpl w:val="C184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494DB2"/>
    <w:multiLevelType w:val="multilevel"/>
    <w:tmpl w:val="E160A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63458FE"/>
    <w:multiLevelType w:val="multilevel"/>
    <w:tmpl w:val="B1743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C5F6AB5"/>
    <w:multiLevelType w:val="multilevel"/>
    <w:tmpl w:val="C93E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B356F4"/>
    <w:multiLevelType w:val="multilevel"/>
    <w:tmpl w:val="261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F173BF2"/>
    <w:multiLevelType w:val="multilevel"/>
    <w:tmpl w:val="DBBA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C1422E"/>
    <w:multiLevelType w:val="multilevel"/>
    <w:tmpl w:val="20723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2C3123B"/>
    <w:multiLevelType w:val="multilevel"/>
    <w:tmpl w:val="4CFCF8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6369778E"/>
    <w:multiLevelType w:val="multilevel"/>
    <w:tmpl w:val="9D84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4CF1EF0"/>
    <w:multiLevelType w:val="multilevel"/>
    <w:tmpl w:val="14460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6E171D"/>
    <w:multiLevelType w:val="multilevel"/>
    <w:tmpl w:val="EBE8C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BF61BE7"/>
    <w:multiLevelType w:val="multilevel"/>
    <w:tmpl w:val="4C3C2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D053A66"/>
    <w:multiLevelType w:val="multilevel"/>
    <w:tmpl w:val="52060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0E16BA"/>
    <w:multiLevelType w:val="multilevel"/>
    <w:tmpl w:val="12A4A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1EB24F3"/>
    <w:multiLevelType w:val="multilevel"/>
    <w:tmpl w:val="8AC63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A277599"/>
    <w:multiLevelType w:val="multilevel"/>
    <w:tmpl w:val="5E2EA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A3C2C8F"/>
    <w:multiLevelType w:val="multilevel"/>
    <w:tmpl w:val="479C8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21394118">
    <w:abstractNumId w:val="7"/>
  </w:num>
  <w:num w:numId="2" w16cid:durableId="22826464">
    <w:abstractNumId w:val="22"/>
  </w:num>
  <w:num w:numId="3" w16cid:durableId="72705249">
    <w:abstractNumId w:val="24"/>
  </w:num>
  <w:num w:numId="4" w16cid:durableId="470097588">
    <w:abstractNumId w:val="30"/>
  </w:num>
  <w:num w:numId="5" w16cid:durableId="1432504822">
    <w:abstractNumId w:val="3"/>
  </w:num>
  <w:num w:numId="6" w16cid:durableId="862354985">
    <w:abstractNumId w:val="12"/>
  </w:num>
  <w:num w:numId="7" w16cid:durableId="99878610">
    <w:abstractNumId w:val="20"/>
  </w:num>
  <w:num w:numId="8" w16cid:durableId="612053250">
    <w:abstractNumId w:val="26"/>
  </w:num>
  <w:num w:numId="9" w16cid:durableId="740757918">
    <w:abstractNumId w:val="25"/>
  </w:num>
  <w:num w:numId="10" w16cid:durableId="727538719">
    <w:abstractNumId w:val="9"/>
  </w:num>
  <w:num w:numId="11" w16cid:durableId="605621238">
    <w:abstractNumId w:val="34"/>
  </w:num>
  <w:num w:numId="12" w16cid:durableId="199318825">
    <w:abstractNumId w:val="10"/>
  </w:num>
  <w:num w:numId="13" w16cid:durableId="866212405">
    <w:abstractNumId w:val="0"/>
  </w:num>
  <w:num w:numId="14" w16cid:durableId="452290386">
    <w:abstractNumId w:val="35"/>
  </w:num>
  <w:num w:numId="15" w16cid:durableId="1824198862">
    <w:abstractNumId w:val="8"/>
  </w:num>
  <w:num w:numId="16" w16cid:durableId="1126388794">
    <w:abstractNumId w:val="2"/>
  </w:num>
  <w:num w:numId="17" w16cid:durableId="1376193964">
    <w:abstractNumId w:val="37"/>
  </w:num>
  <w:num w:numId="18" w16cid:durableId="562909225">
    <w:abstractNumId w:val="19"/>
  </w:num>
  <w:num w:numId="19" w16cid:durableId="653483921">
    <w:abstractNumId w:val="31"/>
  </w:num>
  <w:num w:numId="20" w16cid:durableId="515735414">
    <w:abstractNumId w:val="1"/>
  </w:num>
  <w:num w:numId="21" w16cid:durableId="783767256">
    <w:abstractNumId w:val="16"/>
  </w:num>
  <w:num w:numId="22" w16cid:durableId="880090707">
    <w:abstractNumId w:val="32"/>
  </w:num>
  <w:num w:numId="23" w16cid:durableId="1659914871">
    <w:abstractNumId w:val="5"/>
  </w:num>
  <w:num w:numId="24" w16cid:durableId="94177491">
    <w:abstractNumId w:val="36"/>
  </w:num>
  <w:num w:numId="25" w16cid:durableId="505049529">
    <w:abstractNumId w:val="29"/>
  </w:num>
  <w:num w:numId="26" w16cid:durableId="39331082">
    <w:abstractNumId w:val="14"/>
  </w:num>
  <w:num w:numId="27" w16cid:durableId="1452672973">
    <w:abstractNumId w:val="4"/>
  </w:num>
  <w:num w:numId="28" w16cid:durableId="1749157281">
    <w:abstractNumId w:val="38"/>
  </w:num>
  <w:num w:numId="29" w16cid:durableId="246621047">
    <w:abstractNumId w:val="23"/>
  </w:num>
  <w:num w:numId="30" w16cid:durableId="301010578">
    <w:abstractNumId w:val="21"/>
  </w:num>
  <w:num w:numId="31" w16cid:durableId="691148002">
    <w:abstractNumId w:val="17"/>
  </w:num>
  <w:num w:numId="32" w16cid:durableId="723216194">
    <w:abstractNumId w:val="27"/>
  </w:num>
  <w:num w:numId="33" w16cid:durableId="1156527265">
    <w:abstractNumId w:val="11"/>
  </w:num>
  <w:num w:numId="34" w16cid:durableId="1389645713">
    <w:abstractNumId w:val="15"/>
  </w:num>
  <w:num w:numId="35" w16cid:durableId="839082153">
    <w:abstractNumId w:val="18"/>
  </w:num>
  <w:num w:numId="36" w16cid:durableId="968243820">
    <w:abstractNumId w:val="33"/>
  </w:num>
  <w:num w:numId="37" w16cid:durableId="1068459216">
    <w:abstractNumId w:val="28"/>
  </w:num>
  <w:num w:numId="38" w16cid:durableId="1900360024">
    <w:abstractNumId w:val="13"/>
  </w:num>
  <w:num w:numId="39" w16cid:durableId="8646368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YwtjAxtzA1MDVV0lEKTi0uzszPAykwqgUAbwW/pSwAAAA="/>
  </w:docVars>
  <w:rsids>
    <w:rsidRoot w:val="00782053"/>
    <w:rsid w:val="0007375D"/>
    <w:rsid w:val="000A0729"/>
    <w:rsid w:val="00112FFB"/>
    <w:rsid w:val="00132BF7"/>
    <w:rsid w:val="0015161A"/>
    <w:rsid w:val="001758E4"/>
    <w:rsid w:val="00270CB3"/>
    <w:rsid w:val="002E063E"/>
    <w:rsid w:val="003F21BE"/>
    <w:rsid w:val="00421FEF"/>
    <w:rsid w:val="004B64B3"/>
    <w:rsid w:val="004E6CCA"/>
    <w:rsid w:val="005D648B"/>
    <w:rsid w:val="00751161"/>
    <w:rsid w:val="00782053"/>
    <w:rsid w:val="00783E17"/>
    <w:rsid w:val="007F6531"/>
    <w:rsid w:val="008E76EE"/>
    <w:rsid w:val="009536D4"/>
    <w:rsid w:val="009D501B"/>
    <w:rsid w:val="00A03C90"/>
    <w:rsid w:val="00AA7115"/>
    <w:rsid w:val="00AF1512"/>
    <w:rsid w:val="00B04A95"/>
    <w:rsid w:val="00B3573E"/>
    <w:rsid w:val="00B819AD"/>
    <w:rsid w:val="00C52693"/>
    <w:rsid w:val="00D03C0D"/>
    <w:rsid w:val="00D90AAD"/>
    <w:rsid w:val="00ED5ED5"/>
    <w:rsid w:val="00F557D9"/>
    <w:rsid w:val="00FE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7BDA292"/>
  <w15:chartTrackingRefBased/>
  <w15:docId w15:val="{E3A11902-6483-4C3A-BC78-5F7D114AC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0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0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20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0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0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0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0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0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0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820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0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0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0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0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0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0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0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0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0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0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0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0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0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20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0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0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05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0A0729"/>
    <w:rPr>
      <w:b/>
      <w:bCs/>
    </w:rPr>
  </w:style>
  <w:style w:type="character" w:customStyle="1" w:styleId="whitespace-nowrap">
    <w:name w:val="whitespace-nowrap"/>
    <w:basedOn w:val="DefaultParagraphFont"/>
    <w:rsid w:val="000A0729"/>
  </w:style>
  <w:style w:type="character" w:customStyle="1" w:styleId="relative">
    <w:name w:val="relative"/>
    <w:basedOn w:val="DefaultParagraphFont"/>
    <w:rsid w:val="000A072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07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072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A072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81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9AD"/>
  </w:style>
  <w:style w:type="paragraph" w:customStyle="1" w:styleId="my-0">
    <w:name w:val="my-0"/>
    <w:basedOn w:val="Normal"/>
    <w:rsid w:val="00D90A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customStyle="1" w:styleId="token">
    <w:name w:val="token"/>
    <w:basedOn w:val="DefaultParagraphFont"/>
    <w:rsid w:val="00D90AAD"/>
  </w:style>
  <w:style w:type="character" w:styleId="Hyperlink">
    <w:name w:val="Hyperlink"/>
    <w:basedOn w:val="DefaultParagraphFont"/>
    <w:uiPriority w:val="99"/>
    <w:semiHidden/>
    <w:unhideWhenUsed/>
    <w:rsid w:val="00D90AA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90A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customStyle="1" w:styleId="hoverbg-super">
    <w:name w:val="hover:bg-super"/>
    <w:basedOn w:val="DefaultParagraphFont"/>
    <w:rsid w:val="00175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1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2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8171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4555303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9347767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93312186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33423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6441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16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7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8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60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79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122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6136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4100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63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6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7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24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4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4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81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53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828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771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1576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6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4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95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844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04550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35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46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45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529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9399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8046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05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72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24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765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494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9037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51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49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80369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358847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56397811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980841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6105505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3720005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316932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38024924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4613143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43440490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6844329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369157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602568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7329735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07258048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</w:divsChild>
    </w:div>
    <w:div w:id="1875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6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2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3</cp:revision>
  <dcterms:created xsi:type="dcterms:W3CDTF">2024-10-01T23:27:00Z</dcterms:created>
  <dcterms:modified xsi:type="dcterms:W3CDTF">2025-02-19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58ed046,35c27866,51ed14f9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